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1AE86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104E">
        <w:rPr>
          <w:rFonts w:eastAsia="Times New Roman" w:cstheme="minorHAnsi"/>
          <w:b/>
        </w:rPr>
        <w:t>69368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6C1FB7A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104E" w:rsidRPr="00952498">
          <w:rPr>
            <w:rStyle w:val="Hyperlink"/>
            <w:rFonts w:eastAsia="Times New Roman" w:cstheme="minorHAnsi"/>
            <w:b/>
          </w:rPr>
          <w:t>https://review.jove.com/account/file-uploader?src=21157288</w:t>
        </w:r>
      </w:hyperlink>
    </w:p>
    <w:p w14:paraId="0CFC75BE" w14:textId="77777777" w:rsidR="00AE104E" w:rsidRPr="00B07A3B" w:rsidRDefault="00AE104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B85B9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1828" w:rsidRPr="00D21828">
        <w:rPr>
          <w:rStyle w:val="ArticleTitle"/>
          <w:rFonts w:cstheme="minorHAnsi"/>
        </w:rPr>
        <w:t>Treatment of Middle-segment Pancreatic Benign Tumor Using Laparoscopic Central Pancreatectomy with End-to-end Pancreatic Duct Reconstruc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57ADD2" w14:textId="1ECE8A50" w:rsidR="00D21828" w:rsidRPr="00D21828" w:rsidRDefault="00D21828" w:rsidP="00D21828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OLE_LINK10"/>
      <w:bookmarkStart w:id="1" w:name="OLE_LINK17"/>
      <w:proofErr w:type="spellStart"/>
      <w:r w:rsidRPr="00D21828">
        <w:rPr>
          <w:rFonts w:eastAsia="Times New Roman" w:cstheme="minorHAnsi"/>
          <w:b/>
          <w:sz w:val="28"/>
          <w:szCs w:val="28"/>
        </w:rPr>
        <w:t>Quanxing</w:t>
      </w:r>
      <w:proofErr w:type="spellEnd"/>
      <w:r w:rsidRPr="00D21828">
        <w:rPr>
          <w:rFonts w:eastAsia="Times New Roman" w:cstheme="minorHAnsi"/>
          <w:b/>
          <w:sz w:val="28"/>
          <w:szCs w:val="28"/>
        </w:rPr>
        <w:t xml:space="preserve"> Liao</w:t>
      </w:r>
      <w:bookmarkEnd w:id="0"/>
      <w:bookmarkEnd w:id="1"/>
      <w:r w:rsidRPr="00D2182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21828">
        <w:rPr>
          <w:rFonts w:eastAsia="Times New Roman" w:cstheme="minorHAnsi"/>
          <w:b/>
          <w:sz w:val="28"/>
          <w:szCs w:val="28"/>
        </w:rPr>
        <w:t>Wenzhe</w:t>
      </w:r>
      <w:proofErr w:type="spellEnd"/>
      <w:r w:rsidRPr="00D21828">
        <w:rPr>
          <w:rFonts w:eastAsia="Times New Roman" w:cstheme="minorHAnsi"/>
          <w:b/>
          <w:sz w:val="28"/>
          <w:szCs w:val="28"/>
        </w:rPr>
        <w:t xml:space="preserve"> Chen, </w:t>
      </w:r>
      <w:proofErr w:type="spellStart"/>
      <w:r w:rsidRPr="00D21828">
        <w:rPr>
          <w:rFonts w:eastAsia="Times New Roman" w:cstheme="minorHAnsi"/>
          <w:b/>
          <w:sz w:val="28"/>
          <w:szCs w:val="28"/>
        </w:rPr>
        <w:t>Jiajie</w:t>
      </w:r>
      <w:proofErr w:type="spellEnd"/>
      <w:r w:rsidRPr="00D21828">
        <w:rPr>
          <w:rFonts w:eastAsia="Times New Roman" w:cstheme="minorHAnsi"/>
          <w:b/>
          <w:sz w:val="28"/>
          <w:szCs w:val="28"/>
        </w:rPr>
        <w:t xml:space="preserve"> Qiu, </w:t>
      </w:r>
      <w:proofErr w:type="spellStart"/>
      <w:r w:rsidRPr="00D21828">
        <w:rPr>
          <w:rFonts w:eastAsia="Times New Roman" w:cstheme="minorHAnsi"/>
          <w:b/>
          <w:sz w:val="28"/>
          <w:szCs w:val="28"/>
        </w:rPr>
        <w:t>Chengqiang</w:t>
      </w:r>
      <w:proofErr w:type="spellEnd"/>
      <w:r w:rsidRPr="00D21828">
        <w:rPr>
          <w:rFonts w:eastAsia="Times New Roman" w:cstheme="minorHAnsi"/>
          <w:b/>
          <w:sz w:val="28"/>
          <w:szCs w:val="28"/>
        </w:rPr>
        <w:t xml:space="preserve"> Li, </w:t>
      </w:r>
      <w:proofErr w:type="spellStart"/>
      <w:r w:rsidRPr="00D21828">
        <w:rPr>
          <w:rFonts w:eastAsia="Times New Roman" w:cstheme="minorHAnsi"/>
          <w:b/>
          <w:sz w:val="28"/>
          <w:szCs w:val="28"/>
        </w:rPr>
        <w:t>Changwen</w:t>
      </w:r>
      <w:proofErr w:type="spellEnd"/>
      <w:r w:rsidRPr="00D21828">
        <w:rPr>
          <w:rFonts w:eastAsia="Times New Roman" w:cstheme="minorHAnsi"/>
          <w:b/>
          <w:sz w:val="28"/>
          <w:szCs w:val="28"/>
        </w:rPr>
        <w:t xml:space="preserve"> Huang, Qiang Xiao.</w:t>
      </w:r>
    </w:p>
    <w:p w14:paraId="29B4394B" w14:textId="77777777" w:rsidR="00D21828" w:rsidRPr="00D21828" w:rsidRDefault="00D21828" w:rsidP="00D218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06AA39" w14:textId="749CEDF6" w:rsidR="00D21828" w:rsidRPr="00D21828" w:rsidRDefault="00D21828" w:rsidP="00D21828">
      <w:pPr>
        <w:outlineLvl w:val="0"/>
        <w:rPr>
          <w:rFonts w:eastAsia="Times New Roman" w:cstheme="minorHAnsi"/>
          <w:b/>
          <w:sz w:val="28"/>
          <w:szCs w:val="28"/>
        </w:rPr>
      </w:pPr>
      <w:r w:rsidRPr="00D21828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D21828">
        <w:rPr>
          <w:rFonts w:eastAsia="Times New Roman" w:cstheme="minorHAnsi"/>
          <w:b/>
          <w:sz w:val="28"/>
          <w:szCs w:val="28"/>
        </w:rPr>
        <w:t xml:space="preserve">Department of General Surgery, </w:t>
      </w:r>
      <w:bookmarkStart w:id="2" w:name="OLE_LINK15"/>
      <w:r w:rsidRPr="00D21828">
        <w:rPr>
          <w:rFonts w:eastAsia="Times New Roman" w:cstheme="minorHAnsi"/>
          <w:b/>
          <w:sz w:val="28"/>
          <w:szCs w:val="28"/>
        </w:rPr>
        <w:t>The Affiliated Qingyuan Hospital</w:t>
      </w:r>
      <w:bookmarkEnd w:id="2"/>
      <w:r w:rsidRPr="00D21828">
        <w:rPr>
          <w:rFonts w:eastAsia="Times New Roman" w:cstheme="minorHAnsi"/>
          <w:b/>
          <w:sz w:val="28"/>
          <w:szCs w:val="28"/>
        </w:rPr>
        <w:t xml:space="preserve"> (Qingyuan People's Hospital), Guangzhou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229BC52" w14:textId="77777777" w:rsidR="00D21828" w:rsidRPr="00D21828" w:rsidRDefault="00D21828" w:rsidP="00D218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3" w:name="_Hlk25233958"/>
      <w:bookmarkStart w:id="4" w:name="OLE_LINK1"/>
      <w:proofErr w:type="spellStart"/>
      <w:r w:rsidRPr="001A3CD5">
        <w:rPr>
          <w:rFonts w:asciiTheme="majorHAnsi" w:hAnsiTheme="majorHAnsi" w:cstheme="majorHAnsi"/>
        </w:rPr>
        <w:t>Changwen</w:t>
      </w:r>
      <w:proofErr w:type="spellEnd"/>
      <w:r w:rsidRPr="001A3CD5">
        <w:rPr>
          <w:rFonts w:asciiTheme="majorHAnsi" w:hAnsiTheme="majorHAnsi" w:cstheme="majorHAnsi"/>
        </w:rPr>
        <w:t xml:space="preserve"> Huang</w:t>
      </w:r>
      <w:r>
        <w:rPr>
          <w:rFonts w:asciiTheme="majorHAnsi" w:hAnsiTheme="majorHAnsi" w:cstheme="majorHAnsi"/>
        </w:rPr>
        <w:t xml:space="preserve">                                                      </w:t>
      </w:r>
      <w:r w:rsidRPr="001A3CD5">
        <w:rPr>
          <w:rFonts w:asciiTheme="majorHAnsi" w:hAnsiTheme="majorHAnsi" w:cstheme="majorHAnsi"/>
        </w:rPr>
        <w:t>ncdxhcw@163.com</w:t>
      </w:r>
    </w:p>
    <w:p w14:paraId="49B7DD64" w14:textId="77777777" w:rsidR="00D21828" w:rsidRPr="001A3CD5" w:rsidRDefault="00D21828" w:rsidP="00D218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1A3CD5">
        <w:rPr>
          <w:rFonts w:asciiTheme="majorHAnsi" w:hAnsiTheme="majorHAnsi" w:cstheme="majorHAnsi"/>
        </w:rPr>
        <w:t>Qiang Xiao</w:t>
      </w:r>
      <w:r>
        <w:rPr>
          <w:rFonts w:asciiTheme="majorHAnsi" w:hAnsiTheme="majorHAnsi" w:cstheme="majorHAnsi"/>
        </w:rPr>
        <w:t xml:space="preserve"> </w:t>
      </w:r>
      <w:bookmarkEnd w:id="4"/>
      <w:r>
        <w:rPr>
          <w:rFonts w:asciiTheme="majorHAnsi" w:hAnsiTheme="majorHAnsi" w:cstheme="majorHAnsi"/>
        </w:rPr>
        <w:t xml:space="preserve">                                                                 </w:t>
      </w:r>
      <w:r w:rsidRPr="001A3CD5">
        <w:rPr>
          <w:rFonts w:asciiTheme="majorHAnsi" w:hAnsiTheme="majorHAnsi" w:cstheme="majorHAnsi"/>
        </w:rPr>
        <w:t>deje111@163.com</w:t>
      </w:r>
    </w:p>
    <w:bookmarkEnd w:id="3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C98C6E9" w14:textId="77777777" w:rsidR="00D21828" w:rsidRPr="001A3CD5" w:rsidRDefault="00D21828" w:rsidP="00D21828">
      <w:pPr>
        <w:pBdr>
          <w:top w:val="nil"/>
          <w:left w:val="nil"/>
          <w:bottom w:val="nil"/>
          <w:right w:val="nil"/>
          <w:between w:val="nil"/>
        </w:pBdr>
      </w:pPr>
      <w:bookmarkStart w:id="5" w:name="OLE_LINK14"/>
      <w:proofErr w:type="spellStart"/>
      <w:r w:rsidRPr="001A3CD5">
        <w:rPr>
          <w:rFonts w:asciiTheme="majorHAnsi" w:hAnsiTheme="majorHAnsi" w:cstheme="majorHAnsi"/>
        </w:rPr>
        <w:t>Quanxing</w:t>
      </w:r>
      <w:proofErr w:type="spellEnd"/>
      <w:r w:rsidRPr="001A3CD5">
        <w:rPr>
          <w:rFonts w:asciiTheme="majorHAnsi" w:hAnsiTheme="majorHAnsi" w:cstheme="majorHAnsi"/>
        </w:rPr>
        <w:t xml:space="preserve"> Liao</w:t>
      </w:r>
      <w:r>
        <w:rPr>
          <w:rFonts w:asciiTheme="majorHAnsi" w:hAnsiTheme="majorHAnsi" w:cstheme="majorHAnsi"/>
        </w:rPr>
        <w:t xml:space="preserve">                                                            </w:t>
      </w:r>
      <w:r w:rsidRPr="001A3CD5">
        <w:rPr>
          <w:rFonts w:asciiTheme="majorHAnsi" w:hAnsiTheme="majorHAnsi" w:cstheme="majorHAnsi"/>
          <w:lang w:eastAsia="zh-CN"/>
        </w:rPr>
        <w:t>liaoquanxing126@126.com</w:t>
      </w:r>
      <w:r w:rsidRPr="001A3CD5">
        <w:t xml:space="preserve"> </w:t>
      </w:r>
    </w:p>
    <w:bookmarkEnd w:id="5"/>
    <w:p w14:paraId="0C13E1B1" w14:textId="77777777" w:rsidR="00D21828" w:rsidRPr="001A3CD5" w:rsidRDefault="00D21828" w:rsidP="00D21828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1A3CD5">
        <w:rPr>
          <w:rFonts w:asciiTheme="majorHAnsi" w:hAnsiTheme="majorHAnsi" w:cstheme="majorHAnsi"/>
        </w:rPr>
        <w:t>Wenzhe</w:t>
      </w:r>
      <w:proofErr w:type="spellEnd"/>
      <w:r w:rsidRPr="001A3CD5">
        <w:rPr>
          <w:rFonts w:asciiTheme="majorHAnsi" w:hAnsiTheme="majorHAnsi" w:cstheme="majorHAnsi"/>
        </w:rPr>
        <w:t xml:space="preserve"> Chen</w:t>
      </w:r>
      <w:r>
        <w:rPr>
          <w:rFonts w:asciiTheme="majorHAnsi" w:hAnsiTheme="majorHAnsi" w:cstheme="majorHAnsi"/>
        </w:rPr>
        <w:t xml:space="preserve">                                                             </w:t>
      </w:r>
      <w:r w:rsidRPr="001A3CD5">
        <w:rPr>
          <w:rFonts w:asciiTheme="majorHAnsi" w:hAnsiTheme="majorHAnsi" w:cstheme="majorHAnsi"/>
          <w:lang w:eastAsia="zh-CN"/>
        </w:rPr>
        <w:t>keven2005@126.com</w:t>
      </w:r>
      <w:r w:rsidRPr="001A3CD5">
        <w:t xml:space="preserve"> </w:t>
      </w:r>
    </w:p>
    <w:p w14:paraId="71C5FF51" w14:textId="77777777" w:rsidR="00D21828" w:rsidRPr="001A3CD5" w:rsidRDefault="00D21828" w:rsidP="00D21828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1A3CD5">
        <w:rPr>
          <w:rFonts w:asciiTheme="majorHAnsi" w:hAnsiTheme="majorHAnsi" w:cstheme="majorHAnsi"/>
        </w:rPr>
        <w:t>Jiajie</w:t>
      </w:r>
      <w:proofErr w:type="spellEnd"/>
      <w:r w:rsidRPr="001A3CD5">
        <w:rPr>
          <w:rFonts w:asciiTheme="majorHAnsi" w:hAnsiTheme="majorHAnsi" w:cstheme="majorHAnsi"/>
        </w:rPr>
        <w:t xml:space="preserve"> Qiu</w:t>
      </w:r>
      <w:r>
        <w:rPr>
          <w:rFonts w:asciiTheme="majorHAnsi" w:hAnsiTheme="majorHAnsi" w:cstheme="majorHAnsi"/>
        </w:rPr>
        <w:t xml:space="preserve">                                                                     </w:t>
      </w:r>
      <w:r w:rsidRPr="001A3CD5">
        <w:rPr>
          <w:rFonts w:asciiTheme="majorHAnsi" w:hAnsiTheme="majorHAnsi" w:cstheme="majorHAnsi"/>
          <w:lang w:eastAsia="zh-CN"/>
        </w:rPr>
        <w:t>18028532760@163.com</w:t>
      </w:r>
      <w:r w:rsidRPr="001A3CD5">
        <w:t xml:space="preserve"> </w:t>
      </w:r>
    </w:p>
    <w:p w14:paraId="12916965" w14:textId="73B80518" w:rsidR="003B5E26" w:rsidRPr="00D21828" w:rsidRDefault="00D21828" w:rsidP="00D218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CN"/>
        </w:rPr>
      </w:pPr>
      <w:proofErr w:type="spellStart"/>
      <w:r w:rsidRPr="001A3CD5">
        <w:rPr>
          <w:rFonts w:asciiTheme="majorHAnsi" w:hAnsiTheme="majorHAnsi" w:cstheme="majorHAnsi"/>
        </w:rPr>
        <w:t>Chengqiang</w:t>
      </w:r>
      <w:proofErr w:type="spellEnd"/>
      <w:r w:rsidRPr="001A3CD5">
        <w:rPr>
          <w:rFonts w:asciiTheme="majorHAnsi" w:hAnsiTheme="majorHAnsi" w:cstheme="majorHAnsi"/>
        </w:rPr>
        <w:t xml:space="preserve"> Li</w:t>
      </w:r>
      <w:r>
        <w:rPr>
          <w:rFonts w:asciiTheme="majorHAnsi" w:hAnsiTheme="majorHAnsi" w:cstheme="majorHAnsi"/>
        </w:rPr>
        <w:t xml:space="preserve">                                                            </w:t>
      </w:r>
      <w:r w:rsidRPr="001A3CD5">
        <w:rPr>
          <w:rFonts w:asciiTheme="majorHAnsi" w:hAnsiTheme="majorHAnsi" w:cstheme="majorHAnsi"/>
          <w:lang w:eastAsia="zh-CN"/>
        </w:rPr>
        <w:t>15813958998@163.com</w:t>
      </w:r>
    </w:p>
    <w:p w14:paraId="0AA18D45" w14:textId="77777777" w:rsidR="00D21828" w:rsidRPr="001A3CD5" w:rsidRDefault="00D21828" w:rsidP="00D218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1A3CD5">
        <w:rPr>
          <w:rFonts w:asciiTheme="majorHAnsi" w:hAnsiTheme="majorHAnsi" w:cstheme="majorHAnsi"/>
        </w:rPr>
        <w:t>Changwen</w:t>
      </w:r>
      <w:proofErr w:type="spellEnd"/>
      <w:r w:rsidRPr="001A3CD5">
        <w:rPr>
          <w:rFonts w:asciiTheme="majorHAnsi" w:hAnsiTheme="majorHAnsi" w:cstheme="majorHAnsi"/>
        </w:rPr>
        <w:t xml:space="preserve"> Huang</w:t>
      </w:r>
      <w:r>
        <w:rPr>
          <w:rFonts w:asciiTheme="majorHAnsi" w:hAnsiTheme="majorHAnsi" w:cstheme="majorHAnsi"/>
        </w:rPr>
        <w:t xml:space="preserve">                                                      </w:t>
      </w:r>
      <w:r w:rsidRPr="001A3CD5">
        <w:rPr>
          <w:rFonts w:asciiTheme="majorHAnsi" w:hAnsiTheme="majorHAnsi" w:cstheme="majorHAnsi"/>
        </w:rPr>
        <w:t>ncdxhcw@163.com</w:t>
      </w:r>
    </w:p>
    <w:p w14:paraId="6EEFCA04" w14:textId="77777777" w:rsidR="00D21828" w:rsidRPr="001A3CD5" w:rsidRDefault="00D21828" w:rsidP="00D2182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1A3CD5">
        <w:rPr>
          <w:rFonts w:asciiTheme="majorHAnsi" w:hAnsiTheme="majorHAnsi" w:cstheme="majorHAnsi"/>
        </w:rPr>
        <w:t>Qiang Xiao</w:t>
      </w:r>
      <w:r>
        <w:rPr>
          <w:rFonts w:asciiTheme="majorHAnsi" w:hAnsiTheme="majorHAnsi" w:cstheme="majorHAnsi"/>
        </w:rPr>
        <w:t xml:space="preserve">                                                                  </w:t>
      </w:r>
      <w:r w:rsidRPr="001A3CD5">
        <w:rPr>
          <w:rFonts w:asciiTheme="majorHAnsi" w:hAnsiTheme="majorHAnsi" w:cstheme="majorHAnsi"/>
        </w:rPr>
        <w:t>deje111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6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6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C81ED2B" w14:textId="77777777" w:rsidR="00D21828" w:rsidRDefault="000A7C4F" w:rsidP="000A7C4F">
      <w:pPr>
        <w:rPr>
          <w:rFonts w:ascii="Calibri" w:hAnsi="Calibri" w:cs="Calibri"/>
          <w:b/>
          <w:bCs/>
          <w:color w:val="FF0000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</w:t>
      </w:r>
      <w:r w:rsidRPr="00F8481D">
        <w:rPr>
          <w:rFonts w:cstheme="minorHAnsi"/>
          <w:b/>
          <w:sz w:val="22"/>
          <w:szCs w:val="22"/>
        </w:rPr>
        <w:t>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EB5ECD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8481D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4FC12D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8481D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4E10503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F8481D" w:rsidRPr="00492F67">
        <w:t>by</w:t>
      </w:r>
      <w:r w:rsidR="00F8481D">
        <w:t xml:space="preserve"> </w:t>
      </w:r>
      <w:r w:rsidR="00F8481D" w:rsidRPr="00992AE5">
        <w:t>the Ethics Committee at Qingyuan People's Hospital, Guangzhou Medical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7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7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52F2E2C" w:rsidR="00CE10F2" w:rsidRDefault="00F8481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8481D">
        <w:rPr>
          <w:rFonts w:cstheme="minorHAnsi"/>
          <w:b/>
          <w:bCs/>
        </w:rPr>
        <w:t>Mid-Pancreatic Segment Resection and Reconstruction with Intraoperative Assessment for Benign Cystic Les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04611528" w:rsidR="001E0433" w:rsidRPr="00863479" w:rsidRDefault="00863479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863479">
        <w:rPr>
          <w:rFonts w:cstheme="minorHAnsi"/>
          <w:b/>
          <w:bCs/>
          <w:highlight w:val="green"/>
        </w:rPr>
        <w:t>NOTE: Scripted from provided footage</w:t>
      </w: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A17A050" w14:textId="63478BDB" w:rsidR="00C73381" w:rsidRPr="00993F5B" w:rsidRDefault="00D21828" w:rsidP="00C73381">
      <w:pPr>
        <w:pStyle w:val="Narration"/>
        <w:numPr>
          <w:ilvl w:val="1"/>
          <w:numId w:val="3"/>
        </w:numPr>
      </w:pPr>
      <w:r>
        <w:t>To begin, explore</w:t>
      </w:r>
      <w:r w:rsidR="00C73381" w:rsidRPr="00993F5B">
        <w:t xml:space="preserve"> abdominal organs to assess the intra-abdominal condition and to ensure no obvious ascites was present </w:t>
      </w:r>
      <w:r w:rsidR="00C73381" w:rsidRPr="00993F5B">
        <w:rPr>
          <w:b/>
          <w:bCs/>
        </w:rPr>
        <w:t>[1]</w:t>
      </w:r>
      <w:r w:rsidR="00C73381" w:rsidRPr="00993F5B">
        <w:t>.</w:t>
      </w:r>
      <w:r w:rsidR="00113E77" w:rsidRPr="00113E77">
        <w:t xml:space="preserve"> </w:t>
      </w:r>
      <w:r w:rsidR="00113E77" w:rsidRPr="00993F5B">
        <w:t xml:space="preserve">Observe a distended gallbladder with no significant wall thickening </w:t>
      </w:r>
      <w:r w:rsidR="00113E77" w:rsidRPr="00993F5B">
        <w:rPr>
          <w:b/>
          <w:bCs/>
        </w:rPr>
        <w:t>[</w:t>
      </w:r>
      <w:r w:rsidR="00113E77">
        <w:rPr>
          <w:b/>
          <w:bCs/>
        </w:rPr>
        <w:t>2</w:t>
      </w:r>
      <w:r w:rsidR="00113E77">
        <w:rPr>
          <w:b/>
          <w:bCs/>
        </w:rPr>
        <w:t>-TXT</w:t>
      </w:r>
      <w:r w:rsidR="00113E77" w:rsidRPr="00993F5B">
        <w:rPr>
          <w:b/>
          <w:bCs/>
        </w:rPr>
        <w:t>]</w:t>
      </w:r>
      <w:r w:rsidR="00113E77" w:rsidRPr="00993F5B">
        <w:t>.</w:t>
      </w:r>
    </w:p>
    <w:p w14:paraId="676DE644" w14:textId="7C7E239F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.</w:t>
      </w:r>
      <w:r w:rsidR="005357B7">
        <w:t>mp4</w:t>
      </w:r>
      <w:r w:rsidR="00C73381" w:rsidRPr="00993F5B">
        <w:t xml:space="preserve"> </w:t>
      </w:r>
      <w:r w:rsidR="005357B7">
        <w:tab/>
      </w:r>
      <w:r w:rsidR="00C73381" w:rsidRPr="00993F5B">
        <w:t>02:3</w:t>
      </w:r>
      <w:r w:rsidR="00113E77">
        <w:t>0</w:t>
      </w:r>
      <w:r w:rsidR="00C73381" w:rsidRPr="00993F5B">
        <w:t xml:space="preserve"> – 02:</w:t>
      </w:r>
      <w:r w:rsidR="00113E77">
        <w:t>40</w:t>
      </w:r>
    </w:p>
    <w:p w14:paraId="55FC21EF" w14:textId="67414007" w:rsidR="00113E77" w:rsidRDefault="00113E77" w:rsidP="00113E77">
      <w:pPr>
        <w:pStyle w:val="ShotDescription"/>
        <w:numPr>
          <w:ilvl w:val="2"/>
          <w:numId w:val="3"/>
        </w:numPr>
      </w:pPr>
      <w:r>
        <w:t>LAB MEDIA</w:t>
      </w:r>
      <w:r w:rsidRPr="00993F5B">
        <w:t>: 69368-1</w:t>
      </w:r>
      <w:r w:rsidR="005357B7">
        <w:t>.mp4</w:t>
      </w:r>
      <w:r w:rsidRPr="00993F5B">
        <w:t xml:space="preserve"> </w:t>
      </w:r>
      <w:r w:rsidR="005357B7">
        <w:tab/>
      </w:r>
      <w:r w:rsidRPr="00993F5B">
        <w:t>02:</w:t>
      </w:r>
      <w:r>
        <w:t>40</w:t>
      </w:r>
      <w:r w:rsidRPr="00993F5B">
        <w:t xml:space="preserve"> – 02:5</w:t>
      </w:r>
      <w:r>
        <w:t>3</w:t>
      </w:r>
      <w:r>
        <w:br/>
      </w:r>
      <w:r>
        <w:rPr>
          <w:b/>
          <w:bCs/>
        </w:rPr>
        <w:t>TXT: Confirm absence of enlarged lymph nodes and normal GI tract</w:t>
      </w:r>
    </w:p>
    <w:p w14:paraId="7CBE078C" w14:textId="77777777" w:rsidR="00113E77" w:rsidRPr="00993F5B" w:rsidRDefault="00113E77" w:rsidP="00113E77">
      <w:pPr>
        <w:pStyle w:val="ShotDescription"/>
        <w:ind w:firstLine="0"/>
      </w:pPr>
    </w:p>
    <w:p w14:paraId="7D159184" w14:textId="77777777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 xml:space="preserve">Open the gastrocolic ligament using an ultrasonic dissector </w:t>
      </w:r>
      <w:r w:rsidRPr="00993F5B">
        <w:rPr>
          <w:b/>
          <w:bCs/>
        </w:rPr>
        <w:t>[1]</w:t>
      </w:r>
      <w:r w:rsidRPr="00993F5B">
        <w:t xml:space="preserve">. Divide the left half of the ligament segmentally up to the avascular plane </w:t>
      </w:r>
      <w:r w:rsidRPr="00993F5B">
        <w:rPr>
          <w:b/>
          <w:bCs/>
        </w:rPr>
        <w:t>[2]</w:t>
      </w:r>
      <w:r w:rsidRPr="00993F5B">
        <w:t xml:space="preserve"> and continue the dissection to the right as far as the pancreatic head </w:t>
      </w:r>
      <w:r w:rsidRPr="00993F5B">
        <w:rPr>
          <w:b/>
          <w:bCs/>
        </w:rPr>
        <w:t>[3]</w:t>
      </w:r>
      <w:r w:rsidRPr="00993F5B">
        <w:t>.</w:t>
      </w:r>
    </w:p>
    <w:p w14:paraId="3F7C82B8" w14:textId="0361AEBE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5357B7">
        <w:tab/>
      </w:r>
      <w:r w:rsidR="00C73381" w:rsidRPr="00993F5B">
        <w:t>03:</w:t>
      </w:r>
      <w:r w:rsidR="005357B7">
        <w:t>40</w:t>
      </w:r>
      <w:r w:rsidR="00C73381" w:rsidRPr="00993F5B">
        <w:t xml:space="preserve"> –</w:t>
      </w:r>
      <w:r w:rsidR="005357B7">
        <w:t>03:49</w:t>
      </w:r>
      <w:proofErr w:type="gramStart"/>
      <w:r w:rsidR="005357B7">
        <w:t xml:space="preserve">, </w:t>
      </w:r>
      <w:r w:rsidR="00C73381" w:rsidRPr="00993F5B">
        <w:t xml:space="preserve"> </w:t>
      </w:r>
      <w:r w:rsidRPr="00D21828">
        <w:t>07</w:t>
      </w:r>
      <w:proofErr w:type="gramEnd"/>
      <w:r w:rsidRPr="00D21828">
        <w:t>:36 – 12:23</w:t>
      </w:r>
    </w:p>
    <w:p w14:paraId="26AF99CC" w14:textId="2EFAE0B2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5357B7">
        <w:tab/>
      </w:r>
      <w:r w:rsidR="00C73381" w:rsidRPr="00993F5B">
        <w:t>0</w:t>
      </w:r>
      <w:r w:rsidR="005357B7">
        <w:t>5</w:t>
      </w:r>
      <w:r w:rsidR="00C73381" w:rsidRPr="00993F5B">
        <w:t>:</w:t>
      </w:r>
      <w:r w:rsidR="005357B7">
        <w:t>50-06:10</w:t>
      </w:r>
      <w:r>
        <w:t xml:space="preserve"> </w:t>
      </w:r>
    </w:p>
    <w:p w14:paraId="39ABEF7E" w14:textId="0FB9E00C" w:rsidR="00C73381" w:rsidRPr="00993F5B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5357B7">
        <w:tab/>
        <w:t>12</w:t>
      </w:r>
      <w:r w:rsidR="00C73381" w:rsidRPr="00993F5B">
        <w:t>:</w:t>
      </w:r>
      <w:r w:rsidR="005357B7">
        <w:t>15</w:t>
      </w:r>
      <w:r w:rsidR="00C73381" w:rsidRPr="00993F5B">
        <w:t xml:space="preserve"> – 12:23</w:t>
      </w:r>
    </w:p>
    <w:p w14:paraId="140F7A16" w14:textId="329F1019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>Fully expose the</w:t>
      </w:r>
      <w:r w:rsidR="00D21828">
        <w:t xml:space="preserve"> </w:t>
      </w:r>
      <w:r w:rsidRPr="00993F5B">
        <w:t>non-</w:t>
      </w:r>
      <w:proofErr w:type="spellStart"/>
      <w:r w:rsidRPr="00993F5B">
        <w:t>edematous</w:t>
      </w:r>
      <w:proofErr w:type="spellEnd"/>
      <w:r w:rsidRPr="00993F5B">
        <w:t xml:space="preserve"> and soft </w:t>
      </w:r>
      <w:r w:rsidR="00D21828" w:rsidRPr="00993F5B">
        <w:t>pancreas</w:t>
      </w:r>
      <w:r w:rsidR="00D21828" w:rsidRPr="00993F5B">
        <w:rPr>
          <w:b/>
          <w:bCs/>
        </w:rPr>
        <w:t xml:space="preserve"> </w:t>
      </w:r>
      <w:r w:rsidRPr="00993F5B">
        <w:rPr>
          <w:b/>
          <w:bCs/>
        </w:rPr>
        <w:t>[1]</w:t>
      </w:r>
      <w:r w:rsidRPr="00993F5B">
        <w:t xml:space="preserve">. </w:t>
      </w:r>
      <w:r w:rsidR="00D21828">
        <w:t>Then i</w:t>
      </w:r>
      <w:r w:rsidRPr="00993F5B">
        <w:t xml:space="preserve">dentify a mass located at </w:t>
      </w:r>
      <w:r w:rsidRPr="00993F5B">
        <w:lastRenderedPageBreak/>
        <w:t xml:space="preserve">the pancreatic neck and body </w:t>
      </w:r>
      <w:r w:rsidRPr="00993F5B">
        <w:rPr>
          <w:b/>
          <w:bCs/>
        </w:rPr>
        <w:t>[2]</w:t>
      </w:r>
      <w:r w:rsidRPr="00993F5B">
        <w:t>. Observe</w:t>
      </w:r>
      <w:r w:rsidR="00D21828" w:rsidRPr="00D21828">
        <w:t xml:space="preserve"> </w:t>
      </w:r>
      <w:r w:rsidR="00D21828" w:rsidRPr="00993F5B">
        <w:t>multiple</w:t>
      </w:r>
      <w:r w:rsidRPr="00993F5B">
        <w:t xml:space="preserve"> </w:t>
      </w:r>
      <w:r w:rsidR="00D21828">
        <w:t xml:space="preserve">0.3-centimeter by </w:t>
      </w:r>
      <w:proofErr w:type="gramStart"/>
      <w:r w:rsidR="00D21828">
        <w:t xml:space="preserve">0.3 </w:t>
      </w:r>
      <w:proofErr w:type="spellStart"/>
      <w:r w:rsidR="00D21828">
        <w:t>centimeter</w:t>
      </w:r>
      <w:proofErr w:type="spellEnd"/>
      <w:proofErr w:type="gramEnd"/>
      <w:r w:rsidR="00D21828">
        <w:t xml:space="preserve"> </w:t>
      </w:r>
      <w:r w:rsidRPr="00993F5B">
        <w:t xml:space="preserve">cysts, to the right of the mass </w:t>
      </w:r>
      <w:r w:rsidRPr="00993F5B">
        <w:rPr>
          <w:b/>
          <w:bCs/>
        </w:rPr>
        <w:t>[3]</w:t>
      </w:r>
      <w:r w:rsidRPr="00993F5B">
        <w:t xml:space="preserve"> and a</w:t>
      </w:r>
      <w:r w:rsidR="00D21828">
        <w:t xml:space="preserve"> larger</w:t>
      </w:r>
      <w:r w:rsidRPr="00993F5B">
        <w:t xml:space="preserve"> single cyst superior and to the left </w:t>
      </w:r>
      <w:r w:rsidRPr="00993F5B">
        <w:rPr>
          <w:b/>
          <w:bCs/>
        </w:rPr>
        <w:t>[4]</w:t>
      </w:r>
      <w:r w:rsidRPr="00993F5B">
        <w:t xml:space="preserve">. </w:t>
      </w:r>
    </w:p>
    <w:p w14:paraId="30CB5225" w14:textId="48274FEA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AD4166">
        <w:tab/>
      </w:r>
      <w:r w:rsidR="00C73381" w:rsidRPr="00993F5B">
        <w:t>18:2</w:t>
      </w:r>
      <w:r w:rsidR="003F6D20">
        <w:t>0</w:t>
      </w:r>
      <w:r w:rsidR="00C73381" w:rsidRPr="00993F5B">
        <w:t>– 18:</w:t>
      </w:r>
      <w:r w:rsidR="003F6D20">
        <w:t>26</w:t>
      </w:r>
    </w:p>
    <w:p w14:paraId="031B191B" w14:textId="4BFD1BFB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AD4166">
        <w:tab/>
      </w:r>
      <w:r w:rsidR="00C73381" w:rsidRPr="00993F5B">
        <w:t>18:</w:t>
      </w:r>
      <w:r w:rsidR="003F6D20">
        <w:t>26</w:t>
      </w:r>
      <w:r w:rsidR="00C73381" w:rsidRPr="00993F5B">
        <w:t xml:space="preserve"> – 18:</w:t>
      </w:r>
      <w:r w:rsidR="003F6D20">
        <w:t>33</w:t>
      </w:r>
    </w:p>
    <w:p w14:paraId="419ED51C" w14:textId="2728316E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AD4166">
        <w:tab/>
      </w:r>
      <w:r w:rsidR="00C73381" w:rsidRPr="00993F5B">
        <w:t>18:</w:t>
      </w:r>
      <w:r w:rsidR="00AD4166">
        <w:t>34</w:t>
      </w:r>
      <w:r w:rsidR="00C73381" w:rsidRPr="00993F5B">
        <w:t xml:space="preserve"> – 18:5</w:t>
      </w:r>
      <w:r w:rsidR="00AD4166">
        <w:t>0</w:t>
      </w:r>
    </w:p>
    <w:p w14:paraId="056264C6" w14:textId="45D9F57D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AD4166">
        <w:tab/>
      </w:r>
      <w:r w:rsidR="00C73381" w:rsidRPr="00993F5B">
        <w:t>18:</w:t>
      </w:r>
      <w:r w:rsidR="00AD4166">
        <w:t>52</w:t>
      </w:r>
      <w:r w:rsidR="00C73381" w:rsidRPr="00993F5B">
        <w:t>– 18:53</w:t>
      </w:r>
      <w:r w:rsidR="00AD4166">
        <w:br/>
      </w:r>
      <w:r w:rsidR="00AD4166">
        <w:rPr>
          <w:b/>
          <w:bCs/>
        </w:rPr>
        <w:t>TXT: Note that all cysts are soft and well-circumscribed</w:t>
      </w:r>
      <w:r w:rsidR="00AD4166">
        <w:br/>
      </w:r>
      <w:r w:rsidR="00AD4166" w:rsidRPr="00AD4166">
        <w:rPr>
          <w:i/>
          <w:iCs/>
          <w:color w:val="3333FF"/>
        </w:rPr>
        <w:t xml:space="preserve">Video Editor: Please freeze frame here </w:t>
      </w:r>
    </w:p>
    <w:p w14:paraId="53849B5B" w14:textId="75C573DA" w:rsidR="00C73381" w:rsidRPr="00993F5B" w:rsidRDefault="00D21828" w:rsidP="00C73381">
      <w:pPr>
        <w:pStyle w:val="Narration"/>
        <w:numPr>
          <w:ilvl w:val="1"/>
          <w:numId w:val="3"/>
        </w:numPr>
      </w:pPr>
      <w:r>
        <w:t>To perform the mid-segment pancreatic resection, first o</w:t>
      </w:r>
      <w:r w:rsidR="00C73381" w:rsidRPr="00993F5B">
        <w:t xml:space="preserve">pen the lesser </w:t>
      </w:r>
      <w:proofErr w:type="spellStart"/>
      <w:r w:rsidR="00C73381" w:rsidRPr="00993F5B">
        <w:t>omentum</w:t>
      </w:r>
      <w:proofErr w:type="spellEnd"/>
      <w:r w:rsidR="00C73381" w:rsidRPr="00993F5B">
        <w:t xml:space="preserve"> </w:t>
      </w:r>
      <w:r w:rsidR="00C73381" w:rsidRPr="00993F5B">
        <w:rPr>
          <w:b/>
          <w:bCs/>
        </w:rPr>
        <w:t>[1]</w:t>
      </w:r>
      <w:r w:rsidR="00C73381" w:rsidRPr="00993F5B">
        <w:t xml:space="preserve">. Retract the stomach and liver to fully expose the pancreas </w:t>
      </w:r>
      <w:r w:rsidR="00C73381" w:rsidRPr="00993F5B">
        <w:rPr>
          <w:b/>
          <w:bCs/>
        </w:rPr>
        <w:t>[2]</w:t>
      </w:r>
      <w:r w:rsidR="00C73381" w:rsidRPr="00993F5B">
        <w:t xml:space="preserve">. Mobilize the inferior border of the mid-pancreas </w:t>
      </w:r>
      <w:r w:rsidR="00C73381" w:rsidRPr="00993F5B">
        <w:rPr>
          <w:b/>
          <w:bCs/>
        </w:rPr>
        <w:t>[3]</w:t>
      </w:r>
      <w:r w:rsidR="00C73381" w:rsidRPr="00993F5B">
        <w:t>.</w:t>
      </w:r>
    </w:p>
    <w:p w14:paraId="2148C8D4" w14:textId="35BC4687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Pr="00240CAE">
        <w:rPr>
          <w:color w:val="0D0D0D" w:themeColor="text1" w:themeTint="F2"/>
        </w:rPr>
        <w:t xml:space="preserve">28:09– </w:t>
      </w:r>
      <w:r w:rsidR="00240CAE" w:rsidRPr="00240CAE">
        <w:rPr>
          <w:color w:val="0D0D0D" w:themeColor="text1" w:themeTint="F2"/>
        </w:rPr>
        <w:t xml:space="preserve">28:20  </w:t>
      </w:r>
    </w:p>
    <w:p w14:paraId="004D2D88" w14:textId="521BE5C2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240CAE">
        <w:t>27:00-27:19</w:t>
      </w:r>
    </w:p>
    <w:p w14:paraId="2BD87CF2" w14:textId="4DC2599A" w:rsidR="00C73381" w:rsidRPr="00993F5B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3</w:t>
      </w:r>
      <w:r w:rsidR="00240CAE">
        <w:t>4</w:t>
      </w:r>
      <w:r w:rsidR="00C73381" w:rsidRPr="00993F5B">
        <w:t>:</w:t>
      </w:r>
      <w:r w:rsidR="00240CAE">
        <w:t>25</w:t>
      </w:r>
      <w:r w:rsidR="00C73381" w:rsidRPr="00993F5B">
        <w:t xml:space="preserve"> – 34:45</w:t>
      </w:r>
      <w:r>
        <w:t xml:space="preserve"> </w:t>
      </w:r>
    </w:p>
    <w:p w14:paraId="2B3E0EC8" w14:textId="77777777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 xml:space="preserve">Identify the superior mesenteric vein and the root of the splenic vein </w:t>
      </w:r>
      <w:r w:rsidRPr="00993F5B">
        <w:rPr>
          <w:b/>
          <w:bCs/>
        </w:rPr>
        <w:t>[1]</w:t>
      </w:r>
      <w:r w:rsidRPr="00993F5B">
        <w:t xml:space="preserve">. Proceed with dissection leftward along the posterior-inferior aspect of the pancreas toward the left margin of the lesion </w:t>
      </w:r>
      <w:r w:rsidRPr="00993F5B">
        <w:rPr>
          <w:b/>
          <w:bCs/>
        </w:rPr>
        <w:t>[2]</w:t>
      </w:r>
      <w:r w:rsidRPr="00993F5B">
        <w:t>.</w:t>
      </w:r>
    </w:p>
    <w:p w14:paraId="06C9DFBC" w14:textId="762E963C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45:</w:t>
      </w:r>
      <w:r w:rsidR="00240CAE">
        <w:t>30</w:t>
      </w:r>
      <w:r w:rsidR="00C73381" w:rsidRPr="00993F5B">
        <w:t>– 45:47</w:t>
      </w:r>
    </w:p>
    <w:p w14:paraId="0998D0F1" w14:textId="5CC46A4B" w:rsidR="00C73381" w:rsidRPr="00993F5B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5</w:t>
      </w:r>
      <w:r w:rsidR="00240CAE">
        <w:t>3</w:t>
      </w:r>
      <w:r w:rsidR="00C73381" w:rsidRPr="00993F5B">
        <w:t>:</w:t>
      </w:r>
      <w:r w:rsidR="00240CAE">
        <w:t>20</w:t>
      </w:r>
      <w:r w:rsidR="00C73381" w:rsidRPr="00993F5B">
        <w:t xml:space="preserve"> – 53:42</w:t>
      </w:r>
    </w:p>
    <w:p w14:paraId="46947662" w14:textId="3D74CD55" w:rsidR="00C73381" w:rsidRPr="00993F5B" w:rsidRDefault="00D21828" w:rsidP="00C73381">
      <w:pPr>
        <w:pStyle w:val="Narration"/>
        <w:numPr>
          <w:ilvl w:val="1"/>
          <w:numId w:val="3"/>
        </w:numPr>
      </w:pPr>
      <w:r>
        <w:t>Then d</w:t>
      </w:r>
      <w:r w:rsidR="00C73381" w:rsidRPr="00993F5B">
        <w:t xml:space="preserve">issect the superior border to expose the common hepatic artery </w:t>
      </w:r>
      <w:r w:rsidR="00C73381" w:rsidRPr="00993F5B">
        <w:rPr>
          <w:b/>
          <w:bCs/>
        </w:rPr>
        <w:t>[1]</w:t>
      </w:r>
      <w:r w:rsidR="00C73381" w:rsidRPr="00993F5B">
        <w:t xml:space="preserve">. Transect the pancreatic neck just to the right of the mass using the ultrasonic dissector </w:t>
      </w:r>
      <w:r w:rsidR="00C73381" w:rsidRPr="00993F5B">
        <w:rPr>
          <w:b/>
          <w:bCs/>
        </w:rPr>
        <w:t>[2]</w:t>
      </w:r>
      <w:r w:rsidR="00C73381" w:rsidRPr="00993F5B">
        <w:t xml:space="preserve">. </w:t>
      </w:r>
    </w:p>
    <w:p w14:paraId="488E565B" w14:textId="4DDEBE9C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FC1ADD">
        <w:tab/>
      </w:r>
      <w:r w:rsidRPr="00FC1ADD">
        <w:t xml:space="preserve">01:01:27– 01:01:51, </w:t>
      </w:r>
    </w:p>
    <w:p w14:paraId="1793C936" w14:textId="10C54016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FC1ADD">
        <w:tab/>
      </w:r>
      <w:r w:rsidR="00FC1ADD" w:rsidRPr="00FC1ADD">
        <w:t>01:04:38– 01:0</w:t>
      </w:r>
      <w:r w:rsidR="00FC1ADD" w:rsidRPr="00FC1ADD">
        <w:t>4</w:t>
      </w:r>
      <w:r w:rsidR="00FC1ADD" w:rsidRPr="00FC1ADD">
        <w:t>:</w:t>
      </w:r>
      <w:r w:rsidR="00FC1ADD" w:rsidRPr="00FC1ADD">
        <w:t>50</w:t>
      </w:r>
      <w:r w:rsidR="00FC1ADD" w:rsidRPr="00FC1ADD">
        <w:t xml:space="preserve">, </w:t>
      </w:r>
    </w:p>
    <w:p w14:paraId="30442651" w14:textId="50EB000D" w:rsidR="00FC1ADD" w:rsidRPr="00FC1ADD" w:rsidRDefault="00FC1ADD" w:rsidP="00FC1ADD">
      <w:pPr>
        <w:pStyle w:val="ShotDescription"/>
        <w:numPr>
          <w:ilvl w:val="1"/>
          <w:numId w:val="3"/>
        </w:numPr>
        <w:rPr>
          <w:color w:val="7030A0"/>
        </w:rPr>
      </w:pPr>
      <w:r w:rsidRPr="00FC1ADD">
        <w:rPr>
          <w:color w:val="7030A0"/>
        </w:rPr>
        <w:t xml:space="preserve">Sharply divide the pancreatic duct, with scissors, noting the clear pancreatic fluid </w:t>
      </w:r>
      <w:r w:rsidRPr="00FC1ADD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FC1ADD">
        <w:rPr>
          <w:b/>
          <w:bCs/>
          <w:color w:val="7030A0"/>
        </w:rPr>
        <w:t>]</w:t>
      </w:r>
      <w:r w:rsidRPr="00FC1ADD">
        <w:rPr>
          <w:color w:val="7030A0"/>
        </w:rPr>
        <w:t xml:space="preserve">. Complete the </w:t>
      </w:r>
      <w:proofErr w:type="spellStart"/>
      <w:proofErr w:type="gramStart"/>
      <w:r w:rsidRPr="00FC1ADD">
        <w:rPr>
          <w:color w:val="7030A0"/>
        </w:rPr>
        <w:t>transection</w:t>
      </w:r>
      <w:proofErr w:type="spellEnd"/>
      <w:proofErr w:type="gramEnd"/>
      <w:r w:rsidRPr="00FC1ADD">
        <w:rPr>
          <w:color w:val="7030A0"/>
        </w:rPr>
        <w:t xml:space="preserve"> of the remaining pancreatic tissue </w:t>
      </w:r>
      <w:r w:rsidRPr="00FC1ADD">
        <w:rPr>
          <w:b/>
          <w:bCs/>
          <w:color w:val="7030A0"/>
        </w:rPr>
        <w:t>[</w:t>
      </w:r>
      <w:r>
        <w:rPr>
          <w:b/>
          <w:bCs/>
          <w:color w:val="7030A0"/>
        </w:rPr>
        <w:t>2</w:t>
      </w:r>
      <w:r w:rsidRPr="00FC1ADD">
        <w:rPr>
          <w:b/>
          <w:bCs/>
          <w:color w:val="7030A0"/>
        </w:rPr>
        <w:t>]</w:t>
      </w:r>
      <w:r w:rsidRPr="00FC1ADD">
        <w:rPr>
          <w:color w:val="7030A0"/>
        </w:rPr>
        <w:t xml:space="preserve"> and achieve hemostasis by coagulating the cut surface </w:t>
      </w:r>
      <w:r w:rsidRPr="00FC1ADD">
        <w:rPr>
          <w:b/>
          <w:bCs/>
          <w:color w:val="7030A0"/>
        </w:rPr>
        <w:t>[</w:t>
      </w:r>
      <w:r>
        <w:rPr>
          <w:b/>
          <w:bCs/>
          <w:color w:val="7030A0"/>
        </w:rPr>
        <w:t>3</w:t>
      </w:r>
      <w:r w:rsidRPr="00FC1ADD">
        <w:rPr>
          <w:b/>
          <w:bCs/>
          <w:color w:val="7030A0"/>
        </w:rPr>
        <w:t>]</w:t>
      </w:r>
      <w:r w:rsidRPr="00FC1ADD">
        <w:rPr>
          <w:color w:val="7030A0"/>
        </w:rPr>
        <w:t>.</w:t>
      </w:r>
    </w:p>
    <w:p w14:paraId="1B9AE287" w14:textId="04829A53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FC1ADD">
        <w:rPr>
          <w:b/>
          <w:bCs/>
        </w:rPr>
        <w:tab/>
      </w:r>
      <w:r w:rsidR="00FC1ADD" w:rsidRPr="00FC1ADD">
        <w:t>01:1</w:t>
      </w:r>
      <w:r w:rsidR="00FC1ADD" w:rsidRPr="00FC1ADD">
        <w:t>4</w:t>
      </w:r>
      <w:r w:rsidR="00FC1ADD" w:rsidRPr="00FC1ADD">
        <w:t>:1</w:t>
      </w:r>
      <w:r w:rsidR="00FC1ADD" w:rsidRPr="00FC1ADD">
        <w:t>7</w:t>
      </w:r>
      <w:r w:rsidR="00FC1ADD" w:rsidRPr="00FC1ADD">
        <w:t>– 01:14:48,</w:t>
      </w:r>
    </w:p>
    <w:p w14:paraId="1FF11A94" w14:textId="4203F998" w:rsidR="00C73381" w:rsidRPr="00FC1ADD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</w:t>
      </w:r>
      <w:r w:rsidR="005357B7" w:rsidRPr="00FC1ADD">
        <w:t>mp4</w:t>
      </w:r>
      <w:r w:rsidR="00C73381" w:rsidRPr="00FC1ADD">
        <w:t xml:space="preserve"> </w:t>
      </w:r>
      <w:r w:rsidR="00FC1ADD" w:rsidRPr="00FC1ADD">
        <w:tab/>
      </w:r>
      <w:r w:rsidR="00FC1ADD" w:rsidRPr="00FC1ADD">
        <w:t xml:space="preserve">01:16:06– </w:t>
      </w:r>
      <w:r w:rsidR="00FC1ADD" w:rsidRPr="00FC1ADD">
        <w:t xml:space="preserve">01:16:35 </w:t>
      </w:r>
    </w:p>
    <w:p w14:paraId="75DE5873" w14:textId="250B7851" w:rsidR="00FC1ADD" w:rsidRPr="00FC1ADD" w:rsidRDefault="00D21828" w:rsidP="00FC1ADD">
      <w:pPr>
        <w:pStyle w:val="ShotDescription"/>
        <w:numPr>
          <w:ilvl w:val="2"/>
          <w:numId w:val="3"/>
        </w:numPr>
      </w:pPr>
      <w:r w:rsidRPr="00FC1ADD">
        <w:t>LAB MEDIA</w:t>
      </w:r>
      <w:r w:rsidR="00C73381" w:rsidRPr="00FC1ADD">
        <w:t>: 69368-1</w:t>
      </w:r>
      <w:r w:rsidR="005357B7" w:rsidRPr="00FC1ADD">
        <w:t>.mp4</w:t>
      </w:r>
      <w:r w:rsidR="00C73381" w:rsidRPr="00FC1ADD">
        <w:t xml:space="preserve"> </w:t>
      </w:r>
      <w:r w:rsidR="00FC1ADD" w:rsidRPr="00FC1ADD">
        <w:tab/>
      </w:r>
      <w:r w:rsidR="00FC1ADD" w:rsidRPr="00FC1ADD">
        <w:t>01:2</w:t>
      </w:r>
      <w:r w:rsidR="00FC1ADD" w:rsidRPr="00FC1ADD">
        <w:t>3</w:t>
      </w:r>
      <w:r w:rsidR="00FC1ADD" w:rsidRPr="00FC1ADD">
        <w:t>:</w:t>
      </w:r>
      <w:r w:rsidR="00FC1ADD" w:rsidRPr="00FC1ADD">
        <w:t>25</w:t>
      </w:r>
      <w:r w:rsidR="00FC1ADD" w:rsidRPr="00FC1ADD">
        <w:t>– 01:23:39.</w:t>
      </w:r>
    </w:p>
    <w:p w14:paraId="7F9568D1" w14:textId="6DF4255E" w:rsidR="00C73381" w:rsidRPr="00993F5B" w:rsidRDefault="00C73381" w:rsidP="00FC1ADD">
      <w:pPr>
        <w:pStyle w:val="ShotDescription"/>
        <w:ind w:firstLine="0"/>
      </w:pPr>
    </w:p>
    <w:p w14:paraId="21E31DF4" w14:textId="711B24A2" w:rsidR="00C73381" w:rsidRPr="00993F5B" w:rsidRDefault="00D21828" w:rsidP="00C73381">
      <w:pPr>
        <w:pStyle w:val="Narration"/>
        <w:numPr>
          <w:ilvl w:val="1"/>
          <w:numId w:val="3"/>
        </w:numPr>
      </w:pPr>
      <w:r>
        <w:t>Now f</w:t>
      </w:r>
      <w:r w:rsidR="00C73381" w:rsidRPr="00993F5B">
        <w:t xml:space="preserve">ree the superior pancreatic vessels </w:t>
      </w:r>
      <w:r w:rsidR="00C73381" w:rsidRPr="00993F5B">
        <w:rPr>
          <w:b/>
          <w:bCs/>
        </w:rPr>
        <w:t>[1]</w:t>
      </w:r>
      <w:r w:rsidR="00C73381" w:rsidRPr="00993F5B">
        <w:t xml:space="preserve">. Isolate the splenic artery and carefully dissect the posterior aspect of the pancreatic body and the superior border along the splenic artery and vein </w:t>
      </w:r>
      <w:r w:rsidR="00C73381" w:rsidRPr="00993F5B">
        <w:rPr>
          <w:b/>
          <w:bCs/>
        </w:rPr>
        <w:t>[2]</w:t>
      </w:r>
      <w:r w:rsidR="00C73381" w:rsidRPr="00993F5B">
        <w:t>. Clip and divide all vessels entering the pancreas</w:t>
      </w:r>
      <w:r w:rsidR="00942389">
        <w:t xml:space="preserve"> then c</w:t>
      </w:r>
      <w:r w:rsidR="00C73381" w:rsidRPr="00993F5B">
        <w:t xml:space="preserve">ontinue the dissection to the left margin of the lesion </w:t>
      </w:r>
      <w:r w:rsidR="00C73381" w:rsidRPr="00993F5B">
        <w:rPr>
          <w:b/>
          <w:bCs/>
        </w:rPr>
        <w:t>[</w:t>
      </w:r>
      <w:r w:rsidR="00942389">
        <w:rPr>
          <w:b/>
          <w:bCs/>
        </w:rPr>
        <w:t>3</w:t>
      </w:r>
      <w:r w:rsidR="00C73381" w:rsidRPr="00993F5B">
        <w:rPr>
          <w:b/>
          <w:bCs/>
        </w:rPr>
        <w:t>]</w:t>
      </w:r>
      <w:r w:rsidR="00C73381" w:rsidRPr="00993F5B">
        <w:t>.</w:t>
      </w:r>
    </w:p>
    <w:p w14:paraId="2100CF37" w14:textId="4D77BF90" w:rsidR="00C73381" w:rsidRDefault="00D21828" w:rsidP="00C73381">
      <w:pPr>
        <w:pStyle w:val="ShotDescription"/>
        <w:numPr>
          <w:ilvl w:val="2"/>
          <w:numId w:val="3"/>
        </w:numPr>
      </w:pPr>
      <w:r>
        <w:lastRenderedPageBreak/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FC1ADD">
        <w:tab/>
      </w:r>
      <w:r w:rsidRPr="00FC1ADD">
        <w:t>01:25:</w:t>
      </w:r>
      <w:r w:rsidR="00FC1ADD" w:rsidRPr="00FC1ADD">
        <w:t>20</w:t>
      </w:r>
      <w:r w:rsidRPr="00FC1ADD">
        <w:t>– 01:25:31</w:t>
      </w:r>
    </w:p>
    <w:p w14:paraId="371A45F3" w14:textId="7CDE9EC0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FC1ADD">
        <w:tab/>
      </w:r>
      <w:r w:rsidR="00FC1ADD" w:rsidRPr="00942389">
        <w:t>01:2</w:t>
      </w:r>
      <w:r w:rsidR="00942389" w:rsidRPr="00942389">
        <w:t>7</w:t>
      </w:r>
      <w:r w:rsidR="00FC1ADD" w:rsidRPr="00942389">
        <w:t>:</w:t>
      </w:r>
      <w:r w:rsidR="00942389" w:rsidRPr="00942389">
        <w:t>2</w:t>
      </w:r>
      <w:r w:rsidR="00FC1ADD" w:rsidRPr="00942389">
        <w:t>0– 01:27:56,</w:t>
      </w:r>
      <w:r>
        <w:tab/>
      </w:r>
      <w:r>
        <w:rPr>
          <w:b/>
          <w:bCs/>
        </w:rPr>
        <w:t xml:space="preserve">Figure </w:t>
      </w:r>
      <w:r>
        <w:rPr>
          <w:b/>
          <w:bCs/>
        </w:rPr>
        <w:t>8</w:t>
      </w:r>
    </w:p>
    <w:p w14:paraId="05FA545F" w14:textId="395950DD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942389">
        <w:tab/>
      </w:r>
      <w:r w:rsidR="00C73381" w:rsidRPr="00993F5B">
        <w:t xml:space="preserve"> </w:t>
      </w:r>
      <w:r w:rsidR="00942389" w:rsidRPr="00942389">
        <w:t>01:30:26– 01:30:41.</w:t>
      </w:r>
    </w:p>
    <w:p w14:paraId="20DA6486" w14:textId="5C801A6D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 xml:space="preserve">Transect the pancreas to the left of the mass using the ultrasonic dissector </w:t>
      </w:r>
      <w:r w:rsidRPr="00993F5B">
        <w:rPr>
          <w:b/>
          <w:bCs/>
        </w:rPr>
        <w:t>[1]</w:t>
      </w:r>
      <w:r w:rsidRPr="00993F5B">
        <w:t xml:space="preserve">. Sharply divide the pancreatic duct, again observing clear pancreatic fluid </w:t>
      </w:r>
      <w:r w:rsidRPr="00993F5B">
        <w:rPr>
          <w:b/>
          <w:bCs/>
        </w:rPr>
        <w:t>[2]</w:t>
      </w:r>
      <w:r w:rsidRPr="00993F5B">
        <w:t xml:space="preserve">. </w:t>
      </w:r>
      <w:r w:rsidR="00D21828">
        <w:t>Then d</w:t>
      </w:r>
      <w:r w:rsidRPr="00993F5B">
        <w:t xml:space="preserve">ivide the remaining pancreatic tissue and coagulate the cut surface for final </w:t>
      </w:r>
      <w:proofErr w:type="spellStart"/>
      <w:r w:rsidRPr="00993F5B">
        <w:t>hemostasis</w:t>
      </w:r>
      <w:proofErr w:type="spellEnd"/>
      <w:r w:rsidRPr="00993F5B">
        <w:t xml:space="preserve"> </w:t>
      </w:r>
      <w:r w:rsidRPr="00993F5B">
        <w:rPr>
          <w:b/>
          <w:bCs/>
        </w:rPr>
        <w:t>[</w:t>
      </w:r>
      <w:r w:rsidR="00942389">
        <w:rPr>
          <w:b/>
          <w:bCs/>
        </w:rPr>
        <w:t>3</w:t>
      </w:r>
      <w:r w:rsidRPr="00993F5B">
        <w:rPr>
          <w:b/>
          <w:bCs/>
        </w:rPr>
        <w:t>]</w:t>
      </w:r>
      <w:r w:rsidRPr="00993F5B">
        <w:t>.</w:t>
      </w:r>
    </w:p>
    <w:p w14:paraId="754F333B" w14:textId="5A8EE886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942389">
        <w:tab/>
      </w:r>
      <w:r w:rsidRPr="00942389">
        <w:t>01:32:11– 01:3</w:t>
      </w:r>
      <w:r w:rsidR="00942389" w:rsidRPr="00942389">
        <w:t>2</w:t>
      </w:r>
      <w:r w:rsidRPr="00942389">
        <w:t>:</w:t>
      </w:r>
      <w:r w:rsidR="00942389" w:rsidRPr="00942389">
        <w:t>30</w:t>
      </w:r>
      <w:r w:rsidRPr="00942389">
        <w:t xml:space="preserve">, </w:t>
      </w:r>
    </w:p>
    <w:p w14:paraId="7A6D545E" w14:textId="04FA86A3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942389">
        <w:tab/>
      </w:r>
      <w:r w:rsidR="00942389" w:rsidRPr="00942389">
        <w:t>01:35:41– 01:</w:t>
      </w:r>
      <w:r w:rsidR="00942389" w:rsidRPr="00942389">
        <w:t>36:00</w:t>
      </w:r>
      <w:r w:rsidR="00942389" w:rsidRPr="00942389">
        <w:rPr>
          <w:lang w:eastAsia="zh-CN"/>
        </w:rPr>
        <w:t>,</w:t>
      </w:r>
      <w:r w:rsidR="00942389" w:rsidRPr="00942389">
        <w:t xml:space="preserve"> </w:t>
      </w:r>
    </w:p>
    <w:p w14:paraId="7B8646A5" w14:textId="222B8631" w:rsidR="00C73381" w:rsidRPr="00993F5B" w:rsidRDefault="00D21828" w:rsidP="00942389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C73381" w:rsidRPr="00993F5B">
        <w:t xml:space="preserve"> </w:t>
      </w:r>
      <w:r w:rsidR="00942389">
        <w:tab/>
      </w:r>
      <w:r w:rsidR="00942389" w:rsidRPr="00942389">
        <w:t>01:43:12– 01:43:45</w:t>
      </w:r>
    </w:p>
    <w:p w14:paraId="695134A8" w14:textId="35369446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>Place the resected mid-segment of the pancreas into a specimen retrieval bag</w:t>
      </w:r>
      <w:r w:rsidR="00942389">
        <w:t xml:space="preserve"> and retrieve</w:t>
      </w:r>
      <w:r w:rsidRPr="00993F5B">
        <w:t xml:space="preserve"> </w:t>
      </w:r>
      <w:r w:rsidRPr="00993F5B">
        <w:rPr>
          <w:b/>
          <w:bCs/>
        </w:rPr>
        <w:t>[1</w:t>
      </w:r>
      <w:r w:rsidR="00942389">
        <w:rPr>
          <w:b/>
          <w:bCs/>
        </w:rPr>
        <w:t>-TXT</w:t>
      </w:r>
      <w:r w:rsidRPr="00993F5B">
        <w:rPr>
          <w:b/>
          <w:bCs/>
        </w:rPr>
        <w:t>]</w:t>
      </w:r>
      <w:r w:rsidRPr="00993F5B">
        <w:t xml:space="preserve">. Extend the umbilical incision approximately 3 centimeters toward the umbilicus to deliver the specimen </w:t>
      </w:r>
      <w:r w:rsidRPr="00993F5B">
        <w:rPr>
          <w:b/>
          <w:bCs/>
        </w:rPr>
        <w:t>[2</w:t>
      </w:r>
      <w:r w:rsidR="00D21828">
        <w:rPr>
          <w:b/>
          <w:bCs/>
        </w:rPr>
        <w:t>-TXT</w:t>
      </w:r>
      <w:r w:rsidRPr="00993F5B">
        <w:rPr>
          <w:b/>
          <w:bCs/>
        </w:rPr>
        <w:t>]</w:t>
      </w:r>
      <w:r w:rsidRPr="00993F5B">
        <w:t>.</w:t>
      </w:r>
    </w:p>
    <w:p w14:paraId="6B5DEFAA" w14:textId="250412BD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1</w:t>
      </w:r>
      <w:r w:rsidR="005357B7">
        <w:t>.mp4</w:t>
      </w:r>
      <w:r w:rsidR="00942389">
        <w:rPr>
          <w:color w:val="00B0F0"/>
        </w:rPr>
        <w:tab/>
      </w:r>
      <w:r w:rsidRPr="00942389">
        <w:t xml:space="preserve"> 01:50:</w:t>
      </w:r>
      <w:r w:rsidR="00942389" w:rsidRPr="00942389">
        <w:t>32</w:t>
      </w:r>
      <w:r w:rsidRPr="00942389">
        <w:t>– 01:50:</w:t>
      </w:r>
      <w:r w:rsidR="00942389" w:rsidRPr="00942389">
        <w:t>50</w:t>
      </w:r>
      <w:r w:rsidRPr="00942389">
        <w:t>.</w:t>
      </w:r>
      <w:r w:rsidR="00942389">
        <w:rPr>
          <w:color w:val="00B0F0"/>
        </w:rPr>
        <w:br/>
      </w:r>
      <w:r w:rsidR="00942389">
        <w:rPr>
          <w:b/>
          <w:bCs/>
        </w:rPr>
        <w:t>TXT: Send specimen for immediate frozen-section analysis</w:t>
      </w:r>
    </w:p>
    <w:p w14:paraId="0DC03669" w14:textId="20B95343" w:rsidR="00C73381" w:rsidRPr="00993F5B" w:rsidRDefault="00D21828" w:rsidP="00942389">
      <w:pPr>
        <w:pStyle w:val="ShotDescription"/>
        <w:ind w:firstLine="0"/>
      </w:pPr>
      <w:r>
        <w:br/>
      </w:r>
    </w:p>
    <w:p w14:paraId="21F4121E" w14:textId="3AB4CFCC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 xml:space="preserve">Upon receiving the pathology report </w:t>
      </w:r>
      <w:proofErr w:type="gramStart"/>
      <w:r w:rsidRPr="00993F5B">
        <w:t>stating</w:t>
      </w:r>
      <w:proofErr w:type="gramEnd"/>
      <w:r w:rsidRPr="00993F5B">
        <w:t xml:space="preserve"> “Pancreatic lesion, </w:t>
      </w:r>
      <w:proofErr w:type="spellStart"/>
      <w:r w:rsidRPr="00993F5B">
        <w:t>favor</w:t>
      </w:r>
      <w:proofErr w:type="spellEnd"/>
      <w:r w:rsidRPr="00993F5B">
        <w:t xml:space="preserve"> benign tumor,” proceed with the planned LCP and end-to-end pancreatic duct reconstruction </w:t>
      </w:r>
      <w:r w:rsidRPr="00993F5B">
        <w:rPr>
          <w:b/>
          <w:bCs/>
        </w:rPr>
        <w:t>[</w:t>
      </w:r>
      <w:r w:rsidR="00D21828">
        <w:rPr>
          <w:b/>
          <w:bCs/>
        </w:rPr>
        <w:t>1</w:t>
      </w:r>
      <w:r w:rsidRPr="00993F5B">
        <w:rPr>
          <w:b/>
          <w:bCs/>
        </w:rPr>
        <w:t>]</w:t>
      </w:r>
      <w:r w:rsidRPr="00993F5B">
        <w:t>.</w:t>
      </w:r>
    </w:p>
    <w:p w14:paraId="49A37327" w14:textId="428A0C43" w:rsidR="00C73381" w:rsidRPr="00993F5B" w:rsidRDefault="00942389" w:rsidP="00C73381">
      <w:pPr>
        <w:pStyle w:val="ShotDescription"/>
        <w:numPr>
          <w:ilvl w:val="2"/>
          <w:numId w:val="3"/>
        </w:numPr>
      </w:pPr>
      <w:r>
        <w:t xml:space="preserve">LAB MEDIA: </w:t>
      </w:r>
      <w:r w:rsidR="00D21828">
        <w:t xml:space="preserve">Figure 10 </w:t>
      </w:r>
    </w:p>
    <w:p w14:paraId="5D21F6DC" w14:textId="5D2F2027" w:rsidR="00D21828" w:rsidRPr="00D21828" w:rsidRDefault="00D21828" w:rsidP="00D21828">
      <w:pPr>
        <w:pStyle w:val="Narration"/>
        <w:numPr>
          <w:ilvl w:val="0"/>
          <w:numId w:val="3"/>
        </w:numPr>
        <w:rPr>
          <w:color w:val="000000" w:themeColor="text1"/>
        </w:rPr>
      </w:pPr>
      <w:r w:rsidRPr="00D21828">
        <w:rPr>
          <w:b/>
          <w:bCs/>
          <w:color w:val="000000" w:themeColor="text1"/>
        </w:rPr>
        <w:t>End-to-end pancreatic duct reconstruction</w:t>
      </w:r>
    </w:p>
    <w:p w14:paraId="1E8583E0" w14:textId="63CFDF20" w:rsidR="00C73381" w:rsidRPr="00993F5B" w:rsidRDefault="00D21828" w:rsidP="00C73381">
      <w:pPr>
        <w:pStyle w:val="Narration"/>
        <w:numPr>
          <w:ilvl w:val="1"/>
          <w:numId w:val="3"/>
        </w:numPr>
      </w:pPr>
      <w:r>
        <w:t>A</w:t>
      </w:r>
      <w:r w:rsidR="00C73381" w:rsidRPr="00993F5B">
        <w:t xml:space="preserve">pproximate the superior pancreatic margins with 3-0 Prolene figure-of-eight sutures </w:t>
      </w:r>
      <w:r w:rsidR="00C73381" w:rsidRPr="00993F5B">
        <w:rPr>
          <w:b/>
          <w:bCs/>
        </w:rPr>
        <w:t>[1]</w:t>
      </w:r>
      <w:r w:rsidR="00C73381" w:rsidRPr="00993F5B">
        <w:t>. Trim a 24-gauge scalp-needle sheath to an 11</w:t>
      </w:r>
      <w:r>
        <w:t>-</w:t>
      </w:r>
      <w:r w:rsidR="00C73381" w:rsidRPr="00993F5B">
        <w:t xml:space="preserve">centimeter stent and insert it into the pancreatic duct </w:t>
      </w:r>
      <w:r w:rsidR="00C73381" w:rsidRPr="00993F5B">
        <w:rPr>
          <w:b/>
          <w:bCs/>
        </w:rPr>
        <w:t>[2]</w:t>
      </w:r>
      <w:r w:rsidR="00C73381" w:rsidRPr="00993F5B">
        <w:t xml:space="preserve">. Secure the duct at the 6, 9, 12, and 3 o'clock positions using 4-0 Prolene figure-of-eight stitches </w:t>
      </w:r>
      <w:r w:rsidR="00C73381" w:rsidRPr="00993F5B">
        <w:rPr>
          <w:b/>
          <w:bCs/>
        </w:rPr>
        <w:t>[3]</w:t>
      </w:r>
      <w:r w:rsidR="00C73381" w:rsidRPr="00993F5B">
        <w:t>.</w:t>
      </w:r>
    </w:p>
    <w:p w14:paraId="0320E0A6" w14:textId="68F4F3E3" w:rsidR="00C73381" w:rsidRPr="00703DD8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2</w:t>
      </w:r>
      <w:r w:rsidR="005357B7">
        <w:t>.mp4</w:t>
      </w:r>
      <w:r w:rsidR="00C73381" w:rsidRPr="00993F5B">
        <w:t xml:space="preserve"> </w:t>
      </w:r>
      <w:r w:rsidR="00703DD8">
        <w:rPr>
          <w:color w:val="00B0F0"/>
        </w:rPr>
        <w:tab/>
      </w:r>
      <w:r w:rsidR="00703DD8">
        <w:rPr>
          <w:color w:val="00B0F0"/>
        </w:rPr>
        <w:tab/>
      </w:r>
      <w:r w:rsidRPr="00703DD8">
        <w:t>47:58–</w:t>
      </w:r>
      <w:r w:rsidR="00703DD8" w:rsidRPr="00703DD8">
        <w:t>48:30</w:t>
      </w:r>
      <w:r w:rsidRPr="00703DD8">
        <w:tab/>
      </w:r>
    </w:p>
    <w:p w14:paraId="1F570398" w14:textId="02D76D6F" w:rsidR="00C73381" w:rsidRPr="00703DD8" w:rsidRDefault="00D21828" w:rsidP="00C73381">
      <w:pPr>
        <w:pStyle w:val="ShotDescription"/>
        <w:numPr>
          <w:ilvl w:val="2"/>
          <w:numId w:val="3"/>
        </w:numPr>
      </w:pPr>
      <w:r w:rsidRPr="00703DD8">
        <w:t>LAB MEDIA</w:t>
      </w:r>
      <w:r w:rsidR="00C73381" w:rsidRPr="00703DD8">
        <w:t>: 69368-2</w:t>
      </w:r>
      <w:r w:rsidR="005357B7" w:rsidRPr="00703DD8">
        <w:t>.mp4</w:t>
      </w:r>
      <w:r w:rsidR="00C73381" w:rsidRPr="00703DD8">
        <w:t xml:space="preserve"> </w:t>
      </w:r>
      <w:r w:rsidR="00703DD8" w:rsidRPr="00703DD8">
        <w:tab/>
      </w:r>
      <w:r w:rsidR="00703DD8" w:rsidRPr="00703DD8">
        <w:tab/>
      </w:r>
      <w:r w:rsidR="00703DD8" w:rsidRPr="00703DD8">
        <w:t>40:26– 41:00</w:t>
      </w:r>
    </w:p>
    <w:p w14:paraId="6831960A" w14:textId="46EAC4CC" w:rsidR="00C73381" w:rsidRPr="00993F5B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2</w:t>
      </w:r>
      <w:r w:rsidR="005357B7">
        <w:t>.mp4</w:t>
      </w:r>
      <w:r w:rsidR="00C73381" w:rsidRPr="00993F5B">
        <w:t xml:space="preserve"> </w:t>
      </w:r>
      <w:r>
        <w:tab/>
      </w:r>
      <w:r w:rsidR="00703DD8">
        <w:tab/>
      </w:r>
      <w:r w:rsidR="00703DD8" w:rsidRPr="00703DD8">
        <w:t xml:space="preserve">49:28– </w:t>
      </w:r>
      <w:r w:rsidR="00703DD8" w:rsidRPr="00703DD8">
        <w:t xml:space="preserve">49:50 </w:t>
      </w:r>
    </w:p>
    <w:p w14:paraId="5155FAD6" w14:textId="77777777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 xml:space="preserve">Place three additional 3-0 Prolene figure-of-eight sutures to complete the end-to-end pancreatic anastomosis </w:t>
      </w:r>
      <w:r w:rsidRPr="00993F5B">
        <w:rPr>
          <w:b/>
          <w:bCs/>
        </w:rPr>
        <w:t>[1]</w:t>
      </w:r>
      <w:r w:rsidRPr="00993F5B">
        <w:t>.</w:t>
      </w:r>
    </w:p>
    <w:p w14:paraId="6A84D196" w14:textId="444CB011" w:rsidR="00C73381" w:rsidRPr="00993F5B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2</w:t>
      </w:r>
      <w:r w:rsidR="005357B7">
        <w:t>.mp4</w:t>
      </w:r>
      <w:r w:rsidR="00C73381" w:rsidRPr="00993F5B">
        <w:t xml:space="preserve"> </w:t>
      </w:r>
      <w:r>
        <w:tab/>
      </w:r>
      <w:r w:rsidR="00703DD8">
        <w:tab/>
      </w:r>
      <w:r w:rsidRPr="00703DD8">
        <w:t>01:32:25– 01:32:49</w:t>
      </w:r>
    </w:p>
    <w:p w14:paraId="04694C46" w14:textId="24EE44E1" w:rsidR="00C73381" w:rsidRPr="00993F5B" w:rsidRDefault="00D21828" w:rsidP="00C73381">
      <w:pPr>
        <w:pStyle w:val="Narration"/>
        <w:numPr>
          <w:ilvl w:val="1"/>
          <w:numId w:val="3"/>
        </w:numPr>
      </w:pPr>
      <w:r>
        <w:t>Then f</w:t>
      </w:r>
      <w:r w:rsidR="00C73381" w:rsidRPr="00993F5B">
        <w:t xml:space="preserve">lush the peritoneal cavity with normal saline and aspirate until dry </w:t>
      </w:r>
      <w:r w:rsidR="00C73381" w:rsidRPr="00993F5B">
        <w:rPr>
          <w:b/>
          <w:bCs/>
        </w:rPr>
        <w:t>[1</w:t>
      </w:r>
      <w:r w:rsidR="00703DD8">
        <w:rPr>
          <w:b/>
          <w:bCs/>
        </w:rPr>
        <w:t>-TXT</w:t>
      </w:r>
      <w:r w:rsidR="00C73381" w:rsidRPr="00993F5B">
        <w:rPr>
          <w:b/>
          <w:bCs/>
        </w:rPr>
        <w:t>]</w:t>
      </w:r>
      <w:r w:rsidR="00C73381" w:rsidRPr="00993F5B">
        <w:t xml:space="preserve">. </w:t>
      </w:r>
    </w:p>
    <w:p w14:paraId="6B3F6BAD" w14:textId="12B95B63" w:rsidR="00D21828" w:rsidRDefault="00D21828" w:rsidP="00703DD8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2</w:t>
      </w:r>
      <w:r w:rsidR="005357B7">
        <w:t>.mp4</w:t>
      </w:r>
      <w:r w:rsidR="00C73381" w:rsidRPr="00993F5B">
        <w:t xml:space="preserve"> </w:t>
      </w:r>
      <w:r w:rsidR="00703DD8">
        <w:tab/>
      </w:r>
      <w:r w:rsidR="00C73381" w:rsidRPr="00993F5B">
        <w:t>01:38:33 – 01:38:50</w:t>
      </w:r>
      <w:r w:rsidR="00703DD8">
        <w:br/>
      </w:r>
      <w:r w:rsidR="00703DD8">
        <w:rPr>
          <w:b/>
          <w:bCs/>
        </w:rPr>
        <w:t xml:space="preserve">TXT: </w:t>
      </w:r>
      <w:r w:rsidR="00703DD8" w:rsidRPr="00703DD8">
        <w:rPr>
          <w:b/>
          <w:bCs/>
        </w:rPr>
        <w:t>Confirm the absence of active bleeding or pancreatic leakage</w:t>
      </w:r>
    </w:p>
    <w:p w14:paraId="5DDAA7DD" w14:textId="5D838D77" w:rsidR="00C73381" w:rsidRPr="00993F5B" w:rsidRDefault="00C73381" w:rsidP="00C73381">
      <w:pPr>
        <w:pStyle w:val="Narration"/>
        <w:numPr>
          <w:ilvl w:val="1"/>
          <w:numId w:val="3"/>
        </w:numPr>
      </w:pPr>
      <w:r w:rsidRPr="00993F5B">
        <w:t xml:space="preserve">Introduce a 24-French silicone drain through the left abdominal wall and position it </w:t>
      </w:r>
      <w:r w:rsidRPr="00993F5B">
        <w:lastRenderedPageBreak/>
        <w:t xml:space="preserve">above the pancreas </w:t>
      </w:r>
      <w:r w:rsidRPr="00993F5B">
        <w:rPr>
          <w:b/>
          <w:bCs/>
        </w:rPr>
        <w:t>[1]</w:t>
      </w:r>
      <w:r w:rsidRPr="00993F5B">
        <w:t>. Place another identical drain through the right port, positioning it below the pancreatic remnant</w:t>
      </w:r>
      <w:r w:rsidR="00703DD8">
        <w:t xml:space="preserve"> before closing incisions</w:t>
      </w:r>
      <w:r w:rsidRPr="00993F5B">
        <w:t xml:space="preserve"> </w:t>
      </w:r>
      <w:r w:rsidRPr="00993F5B">
        <w:rPr>
          <w:b/>
          <w:bCs/>
        </w:rPr>
        <w:t>[2]</w:t>
      </w:r>
      <w:r w:rsidRPr="00993F5B">
        <w:t xml:space="preserve">. </w:t>
      </w:r>
    </w:p>
    <w:p w14:paraId="2866ABF8" w14:textId="277FDC72" w:rsidR="00C73381" w:rsidRDefault="00D21828" w:rsidP="00C73381">
      <w:pPr>
        <w:pStyle w:val="ShotDescription"/>
        <w:numPr>
          <w:ilvl w:val="2"/>
          <w:numId w:val="3"/>
        </w:numPr>
      </w:pPr>
      <w:r>
        <w:t>LAB MEDIA</w:t>
      </w:r>
      <w:r w:rsidR="00C73381" w:rsidRPr="00993F5B">
        <w:t>: 69368-2</w:t>
      </w:r>
      <w:r w:rsidR="005357B7">
        <w:t>.mp4</w:t>
      </w:r>
      <w:r w:rsidR="00C73381" w:rsidRPr="00993F5B">
        <w:t xml:space="preserve"> 01:46:</w:t>
      </w:r>
      <w:r w:rsidR="00703DD8">
        <w:t>5</w:t>
      </w:r>
      <w:r w:rsidR="00C73381" w:rsidRPr="00993F5B">
        <w:t>3 – 01:47:07</w:t>
      </w:r>
    </w:p>
    <w:p w14:paraId="05E0050A" w14:textId="75164CE7" w:rsidR="00C73381" w:rsidRDefault="00703DD8" w:rsidP="00703DD8">
      <w:pPr>
        <w:pStyle w:val="ShotDescription"/>
        <w:numPr>
          <w:ilvl w:val="2"/>
          <w:numId w:val="3"/>
        </w:numPr>
      </w:pPr>
      <w:r>
        <w:t>LAB MEDIA</w:t>
      </w:r>
      <w:r w:rsidRPr="00993F5B">
        <w:t>: 69368-2</w:t>
      </w:r>
      <w:r>
        <w:t>.mp4</w:t>
      </w:r>
      <w:r w:rsidRPr="00993F5B">
        <w:t xml:space="preserve"> 01:4</w:t>
      </w:r>
      <w:r>
        <w:t>7</w:t>
      </w:r>
      <w:r w:rsidRPr="00993F5B">
        <w:t>:</w:t>
      </w:r>
      <w:r>
        <w:t>28</w:t>
      </w:r>
      <w:r w:rsidRPr="00993F5B">
        <w:t xml:space="preserve"> – 01:47:</w:t>
      </w:r>
      <w:r>
        <w:t>35</w:t>
      </w:r>
    </w:p>
    <w:p w14:paraId="482C6327" w14:textId="77777777" w:rsidR="00C73381" w:rsidRPr="00993F5B" w:rsidRDefault="00C73381" w:rsidP="00C73381"/>
    <w:p w14:paraId="11514E94" w14:textId="41AF187F" w:rsidR="00D21828" w:rsidRDefault="00D21828">
      <w:pPr>
        <w:rPr>
          <w:rFonts w:cstheme="minorHAnsi"/>
        </w:rPr>
      </w:pPr>
      <w:r>
        <w:rPr>
          <w:rFonts w:cstheme="minorHAnsi"/>
        </w:rPr>
        <w:br w:type="page"/>
      </w:r>
    </w:p>
    <w:p w14:paraId="754BA463" w14:textId="77777777" w:rsidR="00875BE8" w:rsidRDefault="00875BE8" w:rsidP="00D2182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4F58E672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13E77">
        <w:rPr>
          <w:rFonts w:eastAsia="Times New Roman" w:cstheme="minorHAnsi"/>
          <w:bCs/>
        </w:rPr>
        <w:t>40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2051574" w14:textId="1926BF2D" w:rsidR="00113E77" w:rsidRDefault="00113E77" w:rsidP="00113E77">
      <w:pPr>
        <w:pStyle w:val="Narration"/>
        <w:numPr>
          <w:ilvl w:val="1"/>
          <w:numId w:val="3"/>
        </w:numPr>
      </w:pPr>
      <w:r w:rsidRPr="001B7482">
        <w:t xml:space="preserve">The final pathological diagnosis was confirmed as </w:t>
      </w:r>
      <w:r>
        <w:t xml:space="preserve">a </w:t>
      </w:r>
      <w:r w:rsidRPr="001B7482">
        <w:t>microcystic variant</w:t>
      </w:r>
      <w:r w:rsidRPr="001B7482">
        <w:t xml:space="preserve"> </w:t>
      </w:r>
      <w:r>
        <w:t xml:space="preserve">of </w:t>
      </w:r>
      <w:r w:rsidRPr="001B7482">
        <w:t>serous cystadenoma</w:t>
      </w:r>
      <w:r>
        <w:t xml:space="preserve"> </w:t>
      </w:r>
      <w:r w:rsidRPr="001B7482">
        <w:rPr>
          <w:b/>
        </w:rPr>
        <w:t>[1]</w:t>
      </w:r>
      <w:r w:rsidRPr="001B7482">
        <w:t>.</w:t>
      </w:r>
    </w:p>
    <w:p w14:paraId="0814C3A8" w14:textId="24A24F77" w:rsidR="00113E77" w:rsidRPr="001B7482" w:rsidRDefault="00113E77" w:rsidP="00113E77">
      <w:pPr>
        <w:pStyle w:val="ShotDescription"/>
        <w:numPr>
          <w:ilvl w:val="2"/>
          <w:numId w:val="3"/>
        </w:numPr>
      </w:pPr>
      <w:r w:rsidRPr="001B7482">
        <w:t xml:space="preserve">LAB MEDIA: Figure 14. </w:t>
      </w:r>
      <w:r w:rsidRPr="00113E77">
        <w:rPr>
          <w:i/>
          <w:iCs/>
          <w:color w:val="3333FF"/>
        </w:rPr>
        <w:t xml:space="preserve">Video editor: </w:t>
      </w:r>
      <w:r w:rsidRPr="00113E77">
        <w:rPr>
          <w:i/>
          <w:iCs/>
          <w:color w:val="3333FF"/>
        </w:rPr>
        <w:t>Please sequentially show the left image and then the right</w:t>
      </w:r>
      <w:r>
        <w:t xml:space="preserve"> </w:t>
      </w:r>
    </w:p>
    <w:p w14:paraId="1FA2C692" w14:textId="010B2EB2" w:rsidR="00113E77" w:rsidRDefault="00113E77" w:rsidP="00113E77">
      <w:pPr>
        <w:pStyle w:val="Narration"/>
        <w:numPr>
          <w:ilvl w:val="1"/>
          <w:numId w:val="3"/>
        </w:numPr>
      </w:pPr>
      <w:r w:rsidRPr="001B7482">
        <w:t xml:space="preserve">The postoperative computed tomography scan demonstrated uniform pancreatic parenchymal density without surrounding exudative </w:t>
      </w:r>
      <w:r w:rsidRPr="001B7482">
        <w:t>changes and</w:t>
      </w:r>
      <w:r w:rsidRPr="001B7482">
        <w:t xml:space="preserve"> confirmed satisfactory positioning of the pancreatic duct stent </w:t>
      </w:r>
      <w:r w:rsidRPr="001B7482">
        <w:rPr>
          <w:b/>
        </w:rPr>
        <w:t>[</w:t>
      </w:r>
      <w:r>
        <w:rPr>
          <w:b/>
        </w:rPr>
        <w:t>1</w:t>
      </w:r>
      <w:r w:rsidRPr="001B7482">
        <w:rPr>
          <w:b/>
        </w:rPr>
        <w:t>]</w:t>
      </w:r>
      <w:r w:rsidRPr="001B7482">
        <w:t>.</w:t>
      </w:r>
    </w:p>
    <w:p w14:paraId="42A88DE7" w14:textId="43CCE364" w:rsidR="00113E77" w:rsidRDefault="00113E77" w:rsidP="00113E77">
      <w:pPr>
        <w:pStyle w:val="ShotDescription"/>
        <w:numPr>
          <w:ilvl w:val="2"/>
          <w:numId w:val="3"/>
        </w:numPr>
      </w:pPr>
      <w:r w:rsidRPr="001B7482">
        <w:t xml:space="preserve">LAB MEDIA: Figure 15. </w:t>
      </w:r>
      <w:r w:rsidRPr="00113E77">
        <w:rPr>
          <w:i/>
          <w:iCs/>
          <w:color w:val="3333FF"/>
        </w:rPr>
        <w:t xml:space="preserve">Video editor: Highlight </w:t>
      </w:r>
      <w:r w:rsidRPr="00113E77">
        <w:rPr>
          <w:i/>
          <w:iCs/>
          <w:color w:val="3333FF"/>
        </w:rPr>
        <w:t>area inside the red box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6394F6" w14:textId="77777777" w:rsidR="007640B5" w:rsidRDefault="007640B5">
      <w:r>
        <w:separator/>
      </w:r>
    </w:p>
    <w:p w14:paraId="09568720" w14:textId="77777777" w:rsidR="007640B5" w:rsidRDefault="007640B5"/>
  </w:endnote>
  <w:endnote w:type="continuationSeparator" w:id="0">
    <w:p w14:paraId="76F82F19" w14:textId="77777777" w:rsidR="007640B5" w:rsidRDefault="007640B5">
      <w:r>
        <w:continuationSeparator/>
      </w:r>
    </w:p>
    <w:p w14:paraId="2A33DBE0" w14:textId="77777777" w:rsidR="007640B5" w:rsidRDefault="00764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A21FF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2182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0C846" w14:textId="77777777" w:rsidR="007640B5" w:rsidRDefault="007640B5">
      <w:r>
        <w:separator/>
      </w:r>
    </w:p>
    <w:p w14:paraId="233FE0C6" w14:textId="77777777" w:rsidR="007640B5" w:rsidRDefault="007640B5"/>
  </w:footnote>
  <w:footnote w:type="continuationSeparator" w:id="0">
    <w:p w14:paraId="3E12918D" w14:textId="77777777" w:rsidR="007640B5" w:rsidRDefault="007640B5">
      <w:r>
        <w:continuationSeparator/>
      </w:r>
    </w:p>
    <w:p w14:paraId="69669D6B" w14:textId="77777777" w:rsidR="007640B5" w:rsidRDefault="007640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3E77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0CAE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217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6D20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57B7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DD8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40B5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63479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2389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166"/>
    <w:rsid w:val="00AD4F04"/>
    <w:rsid w:val="00AE104E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381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163A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82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481D"/>
    <w:rsid w:val="00F95E8D"/>
    <w:rsid w:val="00FA1A9D"/>
    <w:rsid w:val="00FA532D"/>
    <w:rsid w:val="00FA7A79"/>
    <w:rsid w:val="00FA7D51"/>
    <w:rsid w:val="00FC1ADD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7338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7338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7338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7338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7338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7338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5728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477F4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62E23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163A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0</Pages>
  <Words>2036</Words>
  <Characters>1161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8</cp:revision>
  <dcterms:created xsi:type="dcterms:W3CDTF">2023-06-29T06:34:00Z</dcterms:created>
  <dcterms:modified xsi:type="dcterms:W3CDTF">2025-12-17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